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Virgini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quoson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nville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nandoa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mpton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gome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tsmouth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amp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ang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towa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ttsylvani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istol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le of Wigh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nchburg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pahannoc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zewe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ersburg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folk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ynesboro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pewell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33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2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37Z</dcterms:created>
  <dcterms:modified xsi:type="dcterms:W3CDTF">2025-06-20T21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